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A0F05" w:rsidRDefault="007A0F05" w:rsidP="007A0F05">
      <w:r>
        <w:t>Solution 1</w:t>
      </w:r>
    </w:p>
    <w:p w:rsidR="007A0F05" w:rsidRDefault="00B76DF6" w:rsidP="007A0F05">
      <w:r>
        <w:object w:dxaOrig="21822" w:dyaOrig="1180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7" type="#_x0000_t75" style="width:697.5pt;height:377.25pt" o:ole="">
            <v:imagedata r:id="rId6" o:title=""/>
          </v:shape>
          <o:OLEObject Type="Embed" ProgID="SolidEdge.DraftDocument" ShapeID="_x0000_i1027" DrawAspect="Content" ObjectID="_1630404389" r:id="rId7"/>
        </w:object>
      </w:r>
      <w:bookmarkStart w:id="0" w:name="_GoBack"/>
      <w:bookmarkEnd w:id="0"/>
    </w:p>
    <w:p w:rsidR="007A0F05" w:rsidRDefault="007A0F05" w:rsidP="007A0F05">
      <w:r>
        <w:br w:type="page"/>
      </w:r>
    </w:p>
    <w:p w:rsidR="007A0F05" w:rsidRDefault="007A0F05" w:rsidP="007A0F05">
      <w:r>
        <w:lastRenderedPageBreak/>
        <w:t>Solution 2</w:t>
      </w:r>
    </w:p>
    <w:p w:rsidR="007A0F05" w:rsidRDefault="007A0F05" w:rsidP="007A0F05">
      <w:r>
        <w:object w:dxaOrig="18900" w:dyaOrig="9630">
          <v:shape id="_x0000_i1025" type="#_x0000_t75" style="width:697.5pt;height:355.5pt" o:ole="">
            <v:imagedata r:id="rId8" o:title=""/>
          </v:shape>
          <o:OLEObject Type="Embed" ProgID="SolidEdge.DraftDocument" ShapeID="_x0000_i1025" DrawAspect="Content" ObjectID="_1630404390" r:id="rId9"/>
        </w:object>
      </w:r>
    </w:p>
    <w:p w:rsidR="007A0F05" w:rsidRDefault="007A0F05" w:rsidP="007A0F05">
      <w:r>
        <w:br w:type="page"/>
      </w:r>
    </w:p>
    <w:p w:rsidR="007A0F05" w:rsidRDefault="007A0F05" w:rsidP="007A0F05">
      <w:r>
        <w:lastRenderedPageBreak/>
        <w:t>Solution 3</w:t>
      </w:r>
    </w:p>
    <w:p w:rsidR="007A0F05" w:rsidRPr="007A0F05" w:rsidRDefault="002E39BA" w:rsidP="007A0F05">
      <w:r>
        <w:object w:dxaOrig="23742" w:dyaOrig="10452">
          <v:shape id="_x0000_i1026" type="#_x0000_t75" style="width:696.75pt;height:306.75pt" o:ole="">
            <v:imagedata r:id="rId10" o:title=""/>
          </v:shape>
          <o:OLEObject Type="Embed" ProgID="SolidEdge.DraftDocument" ShapeID="_x0000_i1026" DrawAspect="Content" ObjectID="_1630404391" r:id="rId11"/>
        </w:object>
      </w:r>
    </w:p>
    <w:sectPr w:rsidR="007A0F05" w:rsidRPr="007A0F05" w:rsidSect="007A0F05">
      <w:pgSz w:w="16838" w:h="11906" w:orient="landscape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45C38DD"/>
    <w:multiLevelType w:val="hybridMultilevel"/>
    <w:tmpl w:val="6F301018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zsLQ0MDcwMrAwszRW0lEKTi0uzszPAykwrQUAFcwr7ywAAAA="/>
  </w:docVars>
  <w:rsids>
    <w:rsidRoot w:val="006031C4"/>
    <w:rsid w:val="002E39BA"/>
    <w:rsid w:val="006031C4"/>
    <w:rsid w:val="006C1F1C"/>
    <w:rsid w:val="007A0F05"/>
    <w:rsid w:val="00A91014"/>
    <w:rsid w:val="00B76DF6"/>
    <w:rsid w:val="00BE7530"/>
    <w:rsid w:val="00DC7675"/>
    <w:rsid w:val="00E345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3D425D4-294D-4E5E-B8B0-9F53F613D0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0F05"/>
    <w:pPr>
      <w:spacing w:line="360" w:lineRule="auto"/>
      <w:jc w:val="both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0F0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oleObject" Target="embeddings/oleObject1.bin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11" Type="http://schemas.openxmlformats.org/officeDocument/2006/relationships/oleObject" Target="embeddings/oleObject3.bin"/><Relationship Id="rId5" Type="http://schemas.openxmlformats.org/officeDocument/2006/relationships/webSettings" Target="webSettings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oleObject" Target="embeddings/oleObject2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BDDBCC-541F-4BB7-99ED-519B3B3F8A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21</Words>
  <Characters>125</Characters>
  <Application>Microsoft Office Word</Application>
  <DocSecurity>0</DocSecurity>
  <Lines>1</Lines>
  <Paragraphs>1</Paragraphs>
  <ScaleCrop>false</ScaleCrop>
  <Company>HP</Company>
  <LinksUpToDate>false</LinksUpToDate>
  <CharactersWithSpaces>1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SHANT BHARGAVA</dc:creator>
  <cp:keywords/>
  <dc:description/>
  <cp:lastModifiedBy>NISHANT BHARGAVA</cp:lastModifiedBy>
  <cp:revision>9</cp:revision>
  <dcterms:created xsi:type="dcterms:W3CDTF">2019-09-11T15:38:00Z</dcterms:created>
  <dcterms:modified xsi:type="dcterms:W3CDTF">2019-09-19T07:50:00Z</dcterms:modified>
</cp:coreProperties>
</file>